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sum_cols_first-if-the-optioncondis-added-to-themissing-option-then-missing-data-will-only-be-reported-for-variables-with-missing-data."/>
      <w:bookmarkEnd w:id="21"/>
      <w:r>
        <w:t xml:space="preserve">6.2</w:t>
      </w:r>
      <w:r>
        <w:t xml:space="preserve"> </w:t>
      </w:r>
      <w:r>
        <w:rPr>
          <w:rStyle w:val="VerbatimChar"/>
        </w:rPr>
        <w:t xml:space="preserve">missing(cols cond) sum_cols_first If the option</w:t>
      </w:r>
      <w:r>
        <w:t xml:space="preserve">cond</w:t>
      </w:r>
      <w:r>
        <w:rPr>
          <w:rStyle w:val="VerbatimChar"/>
        </w:rPr>
        <w:t xml:space="preserve">is added to the</w:t>
      </w:r>
      <w:r>
        <w:t xml:space="preserve">missing()` option then missing data will only be reported for variables with missing data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 gap(1) missing(cols cond) sum_cols_first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gap(1) missing(cols cond) sum_cols_first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gap(1) missing(cols cond)  sum_cols_first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gap(1) missing(cols cond)  sum_cols_first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93933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